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Your Full Name]</w:t>
      </w:r>
    </w:p>
    <w:p>
      <w:pPr>
        <w:pStyle w:val="BodyText"/>
      </w:pPr>
      <w:r>
        <w:t xml:space="preserve">[Your Address, Kathmandu, Nepal]</w:t>
      </w:r>
    </w:p>
    <w:p>
      <w:pPr>
        <w:pStyle w:val="BodyText"/>
      </w:pPr>
      <w:r>
        <w:t xml:space="preserve">[Your Phone Number] | [Your Email Address]</w:t>
      </w:r>
    </w:p>
    <w:p>
      <w:pPr>
        <w:pStyle w:val="BodyText"/>
      </w:pPr>
      <w:r>
        <w:t xml:space="preserve">[Date]</w:t>
      </w:r>
    </w:p>
    <w:p>
      <w:pPr>
        <w:pStyle w:val="BodyText"/>
      </w:pPr>
      <w:r>
        <w:t xml:space="preserve">To the Hiring Committee,</w:t>
      </w:r>
    </w:p>
    <w:p>
      <w:pPr>
        <w:pStyle w:val="BodyText"/>
      </w:pPr>
      <w:r>
        <w:t xml:space="preserve">ABC Telecommunications Pvt. Ltd.</w:t>
      </w:r>
    </w:p>
    <w:p>
      <w:pPr>
        <w:pStyle w:val="BodyText"/>
      </w:pPr>
      <w:r>
        <w:t xml:space="preserve">Thamel, Kathmandu, Nepal</w:t>
      </w:r>
    </w:p>
    <w:bookmarkStart w:id="21" w:name="X8ba40e75d34d11358bda889e6670519ae24b2c3"/>
    <w:p>
      <w:pPr>
        <w:pStyle w:val="Heading2"/>
      </w:pPr>
      <w:r>
        <w:t xml:space="preserve">Subject: Application for Telecommunication Engineer Internship Position</w:t>
      </w:r>
    </w:p>
    <w:p>
      <w:pPr>
        <w:pStyle w:val="FirstParagraph"/>
      </w:pPr>
      <w:r>
        <w:t xml:space="preserve">Dear Hiring Committee,</w:t>
      </w:r>
    </w:p>
    <w:bookmarkEnd w:id="21"/>
    <w:p>
      <w:pPr>
        <w:pStyle w:val="BodyText"/>
      </w:pPr>
      <w:r>
        <w:t xml:space="preserve">I am writing to express my enthusiastic application for the Telecommunication Engineer Internship position at ABC Telecommunications Pvt. Ltd., as advertised on your company website and through the Nepal Telecommunications Authority's internship portal. As a final-year undergraduate student in Telecommunications Engineering at Tribhuvan University's Institute of Engineering in Kathmandu, I have cultivated a deep passion for telecommunications infrastructure that aligns perfectly with your organization's mission to revolutionize connectivity across Nepal. This Internship Application Letter represents not merely a formal submission, but the culmination of my academic journey and professional aspirations focused squarely on contributing to Nepal Kathmandu's evolving digital landscape.</w:t>
      </w:r>
    </w:p>
    <w:bookmarkStart w:id="22" w:name="X1a35e8d4722e03cad14578ddc4974931b7e2e6f"/>
    <w:p>
      <w:pPr>
        <w:pStyle w:val="Heading3"/>
      </w:pPr>
      <w:r>
        <w:t xml:space="preserve">Academic Foundation and Technical Competencies</w:t>
      </w:r>
    </w:p>
    <w:p>
      <w:pPr>
        <w:pStyle w:val="FirstParagraph"/>
      </w:pPr>
      <w:r>
        <w:t xml:space="preserve">My academic training has provided me with rigorous theoretical and practical exposure to the core pillars of telecommunications engineering. In my coursework, I have mastered network protocols (TCP/IP, OSI model), wireless communication systems (4G/5G fundamentals), fiber optics installation, and RF spectrum management – all critical for modern telecommunication operations in Nepal Kathmandu. During my semester at the Institute of Engineering's Telecommunications Lab, I successfully designed a low-cost mobile base station prototype using GNU Radio software that achieved 20% better signal penetration in simulated urban environments typical of Kathmandu's dense neighborhoods. This project directly addresses the connectivity challenges faced by our rapidly growing capital city.</w:t>
      </w:r>
    </w:p>
    <w:bookmarkEnd w:id="22"/>
    <w:bookmarkStart w:id="23" w:name="Xa7eaff7f950193c5b4ac037d721c818782ade97"/>
    <w:p>
      <w:pPr>
        <w:pStyle w:val="Heading3"/>
      </w:pPr>
      <w:r>
        <w:t xml:space="preserve">Nepal Kathmandu Context and Localized Understanding</w:t>
      </w:r>
    </w:p>
    <w:p>
      <w:pPr>
        <w:pStyle w:val="FirstParagraph"/>
      </w:pPr>
      <w:r>
        <w:t xml:space="preserve">What distinguishes my application is my profound understanding of Nepal Kathmandu's unique telecommunication ecosystem. Having grown up in the heart of Kathmandu Valley, I have personally observed how terrain challenges (the Himalayan foothills), infrastructure limitations, and seasonal monsoon disruptions impact network reliability. My recent field study for the "Urban Connectivity Assessment Project" mapped 20 key hotspots across Patan, Thamel, and Lazimpat – identifying critical signal dead zones during peak hours that affect both commercial operations and emergency services. This grassroots perspective informs my technical approach; I understand that effective telecommunications solutions in Nepal Kathmandu must balance advanced engineering with pragmatic implementation considering local resources and topography.</w:t>
      </w:r>
    </w:p>
    <w:bookmarkEnd w:id="23"/>
    <w:bookmarkStart w:id="24" w:name="X6a66c6f8426571486737ff1c140e16c82c2ab74"/>
    <w:p>
      <w:pPr>
        <w:pStyle w:val="Heading3"/>
      </w:pPr>
      <w:r>
        <w:t xml:space="preserve">Professional Development in Nepal's Digital Transformation</w:t>
      </w:r>
    </w:p>
    <w:p>
      <w:pPr>
        <w:pStyle w:val="FirstParagraph"/>
      </w:pPr>
      <w:r>
        <w:t xml:space="preserve">I have actively engaged with Nepal's telecommunication advancement through multiple initiatives. I volunteered with the "Digital Kathmandu" NGO to assist in setting up free Wi-Fi hotspots in underprivileged communities near Boudhanath, where I learned hands-on antenna alignment and spectrum interference troubleshooting. Furthermore, I participated in the Nepal Telecommunications Authority's "Future Engineers Program" last year, where we collaborated on a feasibility study for deploying IoT sensors along the Ring Road to monitor traffic-induced network congestion – an experience that demonstrated my ability to contribute meaningfully to Kathmandu's smart city initiatives. These experiences have equipped me with cultural intelligence essential for navigating Nepal Kathmandu's professional environment while applying technical expertise.</w:t>
      </w:r>
    </w:p>
    <w:bookmarkEnd w:id="24"/>
    <w:bookmarkStart w:id="25" w:name="X141938d64cf5bc79a2581631a3e0f2b40037093"/>
    <w:p>
      <w:pPr>
        <w:pStyle w:val="Heading3"/>
      </w:pPr>
      <w:r>
        <w:t xml:space="preserve">Why ABC Telecommunications and Nepal Kathmandu?</w:t>
      </w:r>
    </w:p>
    <w:p>
      <w:pPr>
        <w:pStyle w:val="FirstParagraph"/>
      </w:pPr>
      <w:r>
        <w:t xml:space="preserve">ABC Telecommunications' pioneering work in deploying the first private 4G network in the Kathmandu Valley resonates deeply with my career vision. Your recent expansion into rural connectivity initiatives through satellite partnerships presents an ideal environment for me to apply classroom knowledge while contributing to national development goals. I am particularly inspired by your "Kathmandu Connectivity for All" program, which mirrors my own academic thesis on optimizing network density in high-rise urban zones – a critical need as Nepal Kathmandu's population approaches 4 million. Working with your team would allow me to merge technical skills with Nepal-specific operational realities, moving beyond textbook theory into tangible community impact.</w:t>
      </w:r>
    </w:p>
    <w:bookmarkEnd w:id="25"/>
    <w:bookmarkStart w:id="26" w:name="X927f294501c644014d8f1fa153a685c3fa199c6"/>
    <w:p>
      <w:pPr>
        <w:pStyle w:val="Heading3"/>
      </w:pPr>
      <w:r>
        <w:t xml:space="preserve">Commitment to Continuous Learning and Cultural Integration</w:t>
      </w:r>
    </w:p>
    <w:p>
      <w:pPr>
        <w:pStyle w:val="FirstParagraph"/>
      </w:pPr>
      <w:r>
        <w:t xml:space="preserve">As an intern, I bring not only technical preparedness but also a commitment to continuous learning within Nepal's evolving telecommunications sector. I have completed certifications in Huawei's Network Fundamentals (HCIA) and Cisco CCNA Routing &amp; Switching, and I am currently pursuing Python scripting for network automation – skills directly applicable to ABC Telecommunications' modern infrastructure. Crucially, my fluency in Nepali (mother tongue), English, and basic Hindi enables seamless communication with field teams across diverse communities in Nepal Kathmandu. I understand that successful telecommunication engineering requires more than hardware expertise; it demands empathy for end-users facing connectivity challenges daily – a perspective I've developed through years of living in this city.</w:t>
      </w:r>
    </w:p>
    <w:bookmarkEnd w:id="26"/>
    <w:bookmarkStart w:id="27" w:name="conclusion-and-forward-vision"/>
    <w:p>
      <w:pPr>
        <w:pStyle w:val="Heading3"/>
      </w:pPr>
      <w:r>
        <w:t xml:space="preserve">Conclusion and Forward Vision</w:t>
      </w:r>
    </w:p>
    <w:p>
      <w:pPr>
        <w:pStyle w:val="FirstParagraph"/>
      </w:pPr>
      <w:r>
        <w:t xml:space="preserve">My ambition extends beyond securing an internship – I aspire to become a Telecommunication Engineer who actively shapes Nepal Kathmandu's digital future. This internship represents the essential bridge between academic preparation and real-world contribution to our nation's infrastructure development. I am eager to bring my technical skills, local insights, and unwavering dedication to ABC Telecommunications' team. By combining my university training with your industry leadership, I am confident I can contribute meaningfully within weeks of joining your Kathmandu operations center.</w:t>
      </w:r>
    </w:p>
    <w:bookmarkEnd w:id="27"/>
    <w:p>
      <w:pPr>
        <w:pStyle w:val="BodyText"/>
      </w:pPr>
      <w:r>
        <w:t xml:space="preserve">Thank you for considering this Internship Application Letter and my candidacy. I have attached my resume detailing further academic achievements and certifications. I welcome the opportunity to discuss how my proactive approach to telecommunication engineering challenges aligns with ABC Telecommunications' objectives during an interview at your earliest convenience. Please feel free to contact me via phone or email to arrange a conversation.</w:t>
      </w:r>
    </w:p>
    <w:p>
      <w:pPr>
        <w:pStyle w:val="BodyText"/>
      </w:pPr>
      <w:r>
        <w:t xml:space="preserve">Sincerely,</w:t>
      </w:r>
    </w:p>
    <w:p>
      <w:pPr>
        <w:pStyle w:val="BodyText"/>
      </w:pPr>
      <w:r>
        <w:t xml:space="preserve">[Your Full Name]</w:t>
      </w:r>
    </w:p>
    <w:p>
      <w:pPr>
        <w:pStyle w:val="BodyText"/>
      </w:pPr>
      <w:r>
        <w:t xml:space="preserve">This document is a formal Internship Application Letter for Telecommunication Engineer position in Nepal Kathmandu, written to meet professional standards while emphasizing location-specific context and technic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dc:title>
  <dc:creator/>
  <dc:language>en</dc:language>
  <cp:keywords/>
  <dcterms:created xsi:type="dcterms:W3CDTF">2026-07-17T19:02:51Z</dcterms:created>
  <dcterms:modified xsi:type="dcterms:W3CDTF">2026-07-17T19:02:51Z</dcterms:modified>
</cp:coreProperties>
</file>

<file path=docProps/custom.xml><?xml version="1.0" encoding="utf-8"?>
<Properties xmlns="http://schemas.openxmlformats.org/officeDocument/2006/custom-properties" xmlns:vt="http://schemas.openxmlformats.org/officeDocument/2006/docPropsVTypes"/>
</file>